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noProof/>
          <w:sz w:val="24"/>
          <w:lang w:eastAsia="pt-BR"/>
        </w:rPr>
        <w:drawing>
          <wp:anchor distT="0" distB="0" distL="114300" distR="114300" simplePos="0" relativeHeight="251658240" behindDoc="0" locked="0" layoutInCell="1" allowOverlap="1" wp14:anchorId="3DDB213A" wp14:editId="1A9675DB">
            <wp:simplePos x="0" y="0"/>
            <wp:positionH relativeFrom="column">
              <wp:posOffset>230174</wp:posOffset>
            </wp:positionH>
            <wp:positionV relativeFrom="paragraph">
              <wp:posOffset>22860</wp:posOffset>
            </wp:positionV>
            <wp:extent cx="516835" cy="806556"/>
            <wp:effectExtent l="0" t="0" r="0" b="0"/>
            <wp:wrapNone/>
            <wp:docPr id="1" name="Imagem 1" descr="G:\UFPE\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UFPE\N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325"/>
                    <a:stretch/>
                  </pic:blipFill>
                  <pic:spPr bwMode="auto">
                    <a:xfrm>
                      <a:off x="0" y="0"/>
                      <a:ext cx="516835" cy="80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4E39">
        <w:rPr>
          <w:rFonts w:ascii="Times New Roman" w:hAnsi="Times New Roman" w:cs="Times New Roman"/>
          <w:sz w:val="24"/>
        </w:rPr>
        <w:t>Universidade Federal de Pernambuco (UFPE)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>Centro de Informática</w:t>
      </w:r>
      <w:r w:rsidR="009A0F76" w:rsidRPr="00C64E39">
        <w:rPr>
          <w:rFonts w:ascii="Times New Roman" w:hAnsi="Times New Roman" w:cs="Times New Roman"/>
          <w:sz w:val="24"/>
        </w:rPr>
        <w:t xml:space="preserve"> (</w:t>
      </w:r>
      <w:r w:rsidRPr="00C64E39">
        <w:rPr>
          <w:rFonts w:ascii="Times New Roman" w:hAnsi="Times New Roman" w:cs="Times New Roman"/>
          <w:sz w:val="24"/>
        </w:rPr>
        <w:t>CIn</w:t>
      </w:r>
      <w:r w:rsidR="009A0F76" w:rsidRPr="00C64E39">
        <w:rPr>
          <w:rFonts w:ascii="Times New Roman" w:hAnsi="Times New Roman" w:cs="Times New Roman"/>
          <w:sz w:val="24"/>
        </w:rPr>
        <w:t>)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Programa de Pós-Graduação em </w:t>
      </w:r>
      <w:r w:rsidR="00C64E39" w:rsidRPr="00C64E39">
        <w:rPr>
          <w:rFonts w:ascii="Times New Roman" w:hAnsi="Times New Roman" w:cs="Times New Roman"/>
          <w:sz w:val="24"/>
        </w:rPr>
        <w:t>Ciência da Computação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IN0953 - </w:t>
      </w:r>
      <w:r w:rsidR="009A0F76" w:rsidRPr="00C64E39">
        <w:rPr>
          <w:rFonts w:ascii="Times New Roman" w:hAnsi="Times New Roman" w:cs="Times New Roman"/>
          <w:sz w:val="24"/>
        </w:rPr>
        <w:t>Disciplina de E</w:t>
      </w:r>
      <w:r w:rsidRPr="00C64E39">
        <w:rPr>
          <w:rFonts w:ascii="Times New Roman" w:hAnsi="Times New Roman" w:cs="Times New Roman"/>
          <w:sz w:val="24"/>
        </w:rPr>
        <w:t>ngenharia de Software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b/>
          <w:sz w:val="24"/>
        </w:rPr>
        <w:t>Professor:</w:t>
      </w:r>
      <w:r w:rsidRPr="00C64E39">
        <w:rPr>
          <w:rFonts w:ascii="Times New Roman" w:hAnsi="Times New Roman" w:cs="Times New Roman"/>
          <w:sz w:val="24"/>
        </w:rPr>
        <w:t xml:space="preserve"> </w:t>
      </w:r>
      <w:r w:rsidR="00C64E39" w:rsidRPr="00C64E39">
        <w:rPr>
          <w:rFonts w:ascii="Times New Roman" w:hAnsi="Times New Roman" w:cs="Times New Roman"/>
          <w:sz w:val="24"/>
        </w:rPr>
        <w:t>Silvio Romero de Lemos Meira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</w:p>
    <w:p w:rsidR="00F27B78" w:rsidRPr="00C64E39" w:rsidRDefault="00244949" w:rsidP="00F27B78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</w:rPr>
      </w:pPr>
      <w:r>
        <w:rPr>
          <w:rFonts w:ascii="Times New Roman" w:hAnsi="Times New Roman" w:cs="Times New Roman"/>
          <w:b/>
          <w:i/>
          <w:sz w:val="32"/>
        </w:rPr>
        <w:t>Bike IoT - Grupos</w:t>
      </w:r>
    </w:p>
    <w:p w:rsidR="00705AD3" w:rsidRDefault="00705AD3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bookmarkStart w:id="0" w:name="OLE_LINK1"/>
      <w:bookmarkStart w:id="1" w:name="OLE_LINK2"/>
    </w:p>
    <w:p w:rsidR="00A76C44" w:rsidRPr="004E69D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bookmarkStart w:id="2" w:name="OLE_LINK76"/>
      <w:bookmarkStart w:id="3" w:name="OLE_LINK77"/>
      <w:bookmarkEnd w:id="0"/>
      <w:bookmarkEnd w:id="1"/>
      <w:r w:rsidRPr="004E69D3">
        <w:rPr>
          <w:rFonts w:ascii="Times New Roman" w:hAnsi="Times New Roman" w:cs="Times New Roman"/>
          <w:sz w:val="24"/>
        </w:rPr>
        <w:t>Grupo 1:</w:t>
      </w:r>
      <w:r w:rsidR="004E69D3" w:rsidRPr="004E69D3">
        <w:rPr>
          <w:rFonts w:ascii="Times New Roman" w:hAnsi="Times New Roman" w:cs="Times New Roman"/>
          <w:sz w:val="24"/>
        </w:rPr>
        <w:t xml:space="preserve"> Kollo</w:t>
      </w:r>
    </w:p>
    <w:p w:rsidR="000214E3" w:rsidRPr="004E69D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4E69D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E69D3">
        <w:rPr>
          <w:rFonts w:ascii="Times New Roman" w:hAnsi="Times New Roman" w:cs="Times New Roman"/>
          <w:sz w:val="24"/>
        </w:rPr>
        <w:t>Participantes:</w:t>
      </w:r>
      <w:r w:rsidR="004E69D3" w:rsidRPr="004E69D3">
        <w:rPr>
          <w:rFonts w:ascii="Times New Roman" w:hAnsi="Times New Roman" w:cs="Times New Roman"/>
          <w:sz w:val="24"/>
        </w:rPr>
        <w:t xml:space="preserve"> Clivison, Jairson, Júlio C</w:t>
      </w:r>
      <w:r w:rsidR="004E69D3">
        <w:rPr>
          <w:rFonts w:ascii="Times New Roman" w:hAnsi="Times New Roman" w:cs="Times New Roman"/>
          <w:sz w:val="24"/>
        </w:rPr>
        <w:t>ésar, Sarita</w:t>
      </w:r>
    </w:p>
    <w:p w:rsidR="000214E3" w:rsidRPr="004E69D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Features:</w:t>
      </w:r>
    </w:p>
    <w:p w:rsidR="000214E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0214E3" w:rsidRPr="000214E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1)</w:t>
      </w:r>
      <w:r w:rsidR="004E69D3">
        <w:rPr>
          <w:rFonts w:ascii="Times New Roman" w:hAnsi="Times New Roman" w:cs="Times New Roman"/>
          <w:sz w:val="24"/>
        </w:rPr>
        <w:t xml:space="preserve"> Melhoria nos Alertas</w:t>
      </w:r>
    </w:p>
    <w:p w:rsidR="000214E3" w:rsidRPr="000214E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2)</w:t>
      </w:r>
      <w:r w:rsidR="004E69D3">
        <w:rPr>
          <w:rFonts w:ascii="Times New Roman" w:hAnsi="Times New Roman" w:cs="Times New Roman"/>
          <w:sz w:val="24"/>
        </w:rPr>
        <w:t xml:space="preserve"> Análise de Quedas dos Ciclistas</w:t>
      </w:r>
    </w:p>
    <w:p w:rsidR="000214E3" w:rsidRPr="000214E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3)</w:t>
      </w:r>
      <w:r w:rsidR="004E69D3">
        <w:rPr>
          <w:rFonts w:ascii="Times New Roman" w:hAnsi="Times New Roman" w:cs="Times New Roman"/>
          <w:sz w:val="24"/>
        </w:rPr>
        <w:t xml:space="preserve"> Armazenamento de Rotas</w:t>
      </w:r>
      <w:bookmarkStart w:id="4" w:name="_GoBack"/>
      <w:bookmarkEnd w:id="4"/>
    </w:p>
    <w:p w:rsidR="000214E3" w:rsidRPr="000214E3" w:rsidRDefault="000214E3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bookmarkEnd w:id="2"/>
    <w:bookmarkEnd w:id="3"/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 xml:space="preserve">Grupo </w:t>
      </w:r>
      <w:r w:rsidRPr="000214E3">
        <w:rPr>
          <w:rFonts w:ascii="Times New Roman" w:hAnsi="Times New Roman" w:cs="Times New Roman"/>
          <w:sz w:val="24"/>
        </w:rPr>
        <w:t>2</w:t>
      </w:r>
      <w:r w:rsidRPr="000214E3">
        <w:rPr>
          <w:rFonts w:ascii="Times New Roman" w:hAnsi="Times New Roman" w:cs="Times New Roman"/>
          <w:sz w:val="24"/>
        </w:rPr>
        <w:t>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Participant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Featur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1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2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3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 xml:space="preserve">Grupo </w:t>
      </w:r>
      <w:r w:rsidRPr="000214E3">
        <w:rPr>
          <w:rFonts w:ascii="Times New Roman" w:hAnsi="Times New Roman" w:cs="Times New Roman"/>
          <w:sz w:val="24"/>
        </w:rPr>
        <w:t>3</w:t>
      </w:r>
      <w:r w:rsidRPr="000214E3">
        <w:rPr>
          <w:rFonts w:ascii="Times New Roman" w:hAnsi="Times New Roman" w:cs="Times New Roman"/>
          <w:sz w:val="24"/>
        </w:rPr>
        <w:t>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Participant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Featur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1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2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3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 xml:space="preserve">Grupo </w:t>
      </w:r>
      <w:r w:rsidRPr="000214E3">
        <w:rPr>
          <w:rFonts w:ascii="Times New Roman" w:hAnsi="Times New Roman" w:cs="Times New Roman"/>
          <w:sz w:val="24"/>
        </w:rPr>
        <w:t>4</w:t>
      </w:r>
      <w:r w:rsidRPr="000214E3">
        <w:rPr>
          <w:rFonts w:ascii="Times New Roman" w:hAnsi="Times New Roman" w:cs="Times New Roman"/>
          <w:sz w:val="24"/>
        </w:rPr>
        <w:t>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Participant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Featur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1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2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>3)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t xml:space="preserve">Grupo </w:t>
      </w:r>
      <w:r>
        <w:rPr>
          <w:rFonts w:ascii="Times New Roman" w:hAnsi="Times New Roman" w:cs="Times New Roman"/>
          <w:sz w:val="24"/>
        </w:rPr>
        <w:t>5</w:t>
      </w:r>
      <w:r w:rsidRPr="000214E3">
        <w:rPr>
          <w:rFonts w:ascii="Times New Roman" w:hAnsi="Times New Roman" w:cs="Times New Roman"/>
          <w:sz w:val="24"/>
        </w:rPr>
        <w:t>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0214E3">
        <w:rPr>
          <w:rFonts w:ascii="Times New Roman" w:hAnsi="Times New Roman" w:cs="Times New Roman"/>
          <w:sz w:val="24"/>
        </w:rPr>
        <w:lastRenderedPageBreak/>
        <w:t>Participantes:</w:t>
      </w:r>
    </w:p>
    <w:p w:rsidR="000214E3" w:rsidRP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Features:</w:t>
      </w:r>
    </w:p>
    <w:p w:rsid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1)</w:t>
      </w:r>
    </w:p>
    <w:p w:rsid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2)</w:t>
      </w:r>
    </w:p>
    <w:p w:rsidR="000214E3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3)</w:t>
      </w:r>
    </w:p>
    <w:p w:rsidR="000214E3" w:rsidRPr="00AC60C9" w:rsidRDefault="000214E3" w:rsidP="000214E3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214E3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sectPr w:rsidR="00A76C44" w:rsidRPr="000214E3" w:rsidSect="005C53B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DAytzA2MDcwMTVW0lEKTi0uzszPAykwrAUA+qIZdiwAAAA="/>
  </w:docVars>
  <w:rsids>
    <w:rsidRoot w:val="009A0F76"/>
    <w:rsid w:val="000214E3"/>
    <w:rsid w:val="00084B9D"/>
    <w:rsid w:val="001F691E"/>
    <w:rsid w:val="00244949"/>
    <w:rsid w:val="002673B6"/>
    <w:rsid w:val="00337BE8"/>
    <w:rsid w:val="00384A9D"/>
    <w:rsid w:val="004E69D3"/>
    <w:rsid w:val="005C53BF"/>
    <w:rsid w:val="005D5D6F"/>
    <w:rsid w:val="00705AD3"/>
    <w:rsid w:val="008C7E7E"/>
    <w:rsid w:val="009A0F76"/>
    <w:rsid w:val="00A16ABD"/>
    <w:rsid w:val="00A52893"/>
    <w:rsid w:val="00A64D7F"/>
    <w:rsid w:val="00A76C44"/>
    <w:rsid w:val="00AC60C9"/>
    <w:rsid w:val="00AF4750"/>
    <w:rsid w:val="00B24FDF"/>
    <w:rsid w:val="00C64E39"/>
    <w:rsid w:val="00D422EF"/>
    <w:rsid w:val="00E420A6"/>
    <w:rsid w:val="00F27B78"/>
    <w:rsid w:val="00F3443C"/>
    <w:rsid w:val="00F9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4D04205"/>
  <w15:chartTrackingRefBased/>
  <w15:docId w15:val="{FD8315B5-B4BB-4D0A-9F60-2CEB003F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C5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5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1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vison César</dc:creator>
  <cp:keywords/>
  <dc:description/>
  <cp:lastModifiedBy>Clivison César</cp:lastModifiedBy>
  <cp:revision>5</cp:revision>
  <cp:lastPrinted>2015-09-17T15:16:00Z</cp:lastPrinted>
  <dcterms:created xsi:type="dcterms:W3CDTF">2016-04-12T02:21:00Z</dcterms:created>
  <dcterms:modified xsi:type="dcterms:W3CDTF">2016-04-12T02:23:00Z</dcterms:modified>
</cp:coreProperties>
</file>